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37A99" w:rsidP="00ED6E25" w:rsidRDefault="00337A99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:rsidRDefault="00337A99" w14:paraId="510185E7" w14:textId="77777777">
      <w:pPr>
        <w:pStyle w:val="Title"/>
      </w:pPr>
    </w:p>
    <w:p w:rsidR="00337A99" w:rsidP="00ED6E25" w:rsidRDefault="000C19AF" w14:paraId="427AC90F" w14:textId="2E44FE40">
      <w:pPr>
        <w:pStyle w:val="Title"/>
      </w:pPr>
      <w:r>
        <w:t xml:space="preserve">Coordinator </w:t>
      </w:r>
      <w:r w:rsidR="00337A99">
        <w:t>Instrument</w:t>
      </w:r>
    </w:p>
    <w:p w:rsidR="00337A99" w:rsidP="00ED6E25" w:rsidRDefault="00337A99" w14:paraId="7B800BA1" w14:textId="199BE47D">
      <w:r>
        <w:t>Version:</w:t>
      </w:r>
      <w:r w:rsidR="008F2E71">
        <w:t xml:space="preserve"> </w:t>
      </w:r>
      <w:r>
        <w:t>Draft</w:t>
      </w:r>
    </w:p>
    <w:p w:rsidRPr="007642B9" w:rsidR="00337A99" w:rsidP="00ED6E25" w:rsidRDefault="00337A99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Pr="007642B9" w:rsidR="00337A99" w:rsidP="002811EA" w:rsidRDefault="00337A99" w14:paraId="2C81F847" w14:textId="77777777"/>
    <w:p w:rsidR="00337A99" w:rsidP="00337A99" w:rsidRDefault="00337A99" w14:paraId="111E8081" w14:textId="77777777">
      <w:r>
        <w:br w:type="page"/>
      </w:r>
    </w:p>
    <w:p w:rsidR="00337A99" w:rsidP="00F54810" w:rsidRDefault="00F54810" w14:paraId="0C9AC588" w14:textId="0AB4024E">
      <w:pPr>
        <w:pStyle w:val="Heading1"/>
      </w:pPr>
      <w:bookmarkStart w:name="_Toc74633338" w:id="0"/>
      <w:bookmarkStart w:name="_Toc76464145" w:id="1"/>
      <w:bookmarkStart w:name="_Toc80616687" w:id="2"/>
      <w:r>
        <w:lastRenderedPageBreak/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497F07" w:rsidRDefault="00F54810" w14:paraId="29FB884E" w14:textId="7FC4431B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history="1" w:anchor="_Toc80616687">
        <w:r w:rsidRPr="00A07F59" w:rsidR="00497F07">
          <w:rPr>
            <w:rStyle w:val="Hyperlink"/>
            <w:noProof/>
          </w:rPr>
          <w:t>1</w:t>
        </w:r>
        <w:r w:rsidR="00497F07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A07F59" w:rsidR="00497F07">
          <w:rPr>
            <w:rStyle w:val="Hyperlink"/>
            <w:noProof/>
          </w:rPr>
          <w:t>Table of Contents</w:t>
        </w:r>
        <w:r w:rsidR="00497F07">
          <w:rPr>
            <w:noProof/>
            <w:webHidden/>
          </w:rPr>
          <w:tab/>
        </w:r>
        <w:r w:rsidR="00497F07">
          <w:rPr>
            <w:noProof/>
            <w:webHidden/>
          </w:rPr>
          <w:fldChar w:fldCharType="begin"/>
        </w:r>
        <w:r w:rsidR="00497F07">
          <w:rPr>
            <w:noProof/>
            <w:webHidden/>
          </w:rPr>
          <w:instrText xml:space="preserve"> PAGEREF _Toc80616687 \h </w:instrText>
        </w:r>
        <w:r w:rsidR="00497F07">
          <w:rPr>
            <w:noProof/>
            <w:webHidden/>
          </w:rPr>
        </w:r>
        <w:r w:rsidR="00497F07">
          <w:rPr>
            <w:noProof/>
            <w:webHidden/>
          </w:rPr>
          <w:fldChar w:fldCharType="separate"/>
        </w:r>
        <w:r w:rsidR="00497F07">
          <w:rPr>
            <w:noProof/>
            <w:webHidden/>
          </w:rPr>
          <w:t>2</w:t>
        </w:r>
        <w:r w:rsidR="00497F07">
          <w:rPr>
            <w:noProof/>
            <w:webHidden/>
          </w:rPr>
          <w:fldChar w:fldCharType="end"/>
        </w:r>
      </w:hyperlink>
    </w:p>
    <w:p w:rsidR="00497F07" w:rsidRDefault="00304169" w14:paraId="31A8EE5B" w14:textId="680F4188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6688">
        <w:r w:rsidRPr="00A07F59" w:rsidR="00497F07">
          <w:rPr>
            <w:rStyle w:val="Hyperlink"/>
            <w:noProof/>
          </w:rPr>
          <w:t>2</w:t>
        </w:r>
        <w:r w:rsidR="00497F07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A07F59" w:rsidR="00497F07">
          <w:rPr>
            <w:rStyle w:val="Hyperlink"/>
            <w:noProof/>
          </w:rPr>
          <w:t>Conventions in this document</w:t>
        </w:r>
        <w:r w:rsidR="00497F07">
          <w:rPr>
            <w:noProof/>
            <w:webHidden/>
          </w:rPr>
          <w:tab/>
        </w:r>
        <w:r w:rsidR="00497F07">
          <w:rPr>
            <w:noProof/>
            <w:webHidden/>
          </w:rPr>
          <w:fldChar w:fldCharType="begin"/>
        </w:r>
        <w:r w:rsidR="00497F07">
          <w:rPr>
            <w:noProof/>
            <w:webHidden/>
          </w:rPr>
          <w:instrText xml:space="preserve"> PAGEREF _Toc80616688 \h </w:instrText>
        </w:r>
        <w:r w:rsidR="00497F07">
          <w:rPr>
            <w:noProof/>
            <w:webHidden/>
          </w:rPr>
        </w:r>
        <w:r w:rsidR="00497F07">
          <w:rPr>
            <w:noProof/>
            <w:webHidden/>
          </w:rPr>
          <w:fldChar w:fldCharType="separate"/>
        </w:r>
        <w:r w:rsidR="00497F07">
          <w:rPr>
            <w:noProof/>
            <w:webHidden/>
          </w:rPr>
          <w:t>3</w:t>
        </w:r>
        <w:r w:rsidR="00497F07">
          <w:rPr>
            <w:noProof/>
            <w:webHidden/>
          </w:rPr>
          <w:fldChar w:fldCharType="end"/>
        </w:r>
      </w:hyperlink>
    </w:p>
    <w:p w:rsidR="00497F07" w:rsidRDefault="00304169" w14:paraId="38CCE09E" w14:textId="446B1845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6689">
        <w:r w:rsidRPr="00A07F59" w:rsidR="00497F07">
          <w:rPr>
            <w:rStyle w:val="Hyperlink"/>
            <w:noProof/>
          </w:rPr>
          <w:t>3</w:t>
        </w:r>
        <w:r w:rsidR="00497F07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A07F59" w:rsidR="00497F07">
          <w:rPr>
            <w:rStyle w:val="Hyperlink"/>
            <w:noProof/>
          </w:rPr>
          <w:t>Coordinator Instrument</w:t>
        </w:r>
        <w:r w:rsidR="00497F07">
          <w:rPr>
            <w:noProof/>
            <w:webHidden/>
          </w:rPr>
          <w:tab/>
        </w:r>
        <w:r w:rsidR="00497F07">
          <w:rPr>
            <w:noProof/>
            <w:webHidden/>
          </w:rPr>
          <w:fldChar w:fldCharType="begin"/>
        </w:r>
        <w:r w:rsidR="00497F07">
          <w:rPr>
            <w:noProof/>
            <w:webHidden/>
          </w:rPr>
          <w:instrText xml:space="preserve"> PAGEREF _Toc80616689 \h </w:instrText>
        </w:r>
        <w:r w:rsidR="00497F07">
          <w:rPr>
            <w:noProof/>
            <w:webHidden/>
          </w:rPr>
        </w:r>
        <w:r w:rsidR="00497F07">
          <w:rPr>
            <w:noProof/>
            <w:webHidden/>
          </w:rPr>
          <w:fldChar w:fldCharType="separate"/>
        </w:r>
        <w:r w:rsidR="00497F07">
          <w:rPr>
            <w:noProof/>
            <w:webHidden/>
          </w:rPr>
          <w:t>6</w:t>
        </w:r>
        <w:r w:rsidR="00497F07">
          <w:rPr>
            <w:noProof/>
            <w:webHidden/>
          </w:rPr>
          <w:fldChar w:fldCharType="end"/>
        </w:r>
      </w:hyperlink>
    </w:p>
    <w:p w:rsidR="00497F07" w:rsidRDefault="00304169" w14:paraId="26D1D2C9" w14:textId="21641961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6690">
        <w:r w:rsidRPr="00A07F59" w:rsidR="00497F07">
          <w:rPr>
            <w:rStyle w:val="Hyperlink"/>
            <w:noProof/>
          </w:rPr>
          <w:t>3.1</w:t>
        </w:r>
        <w:r w:rsidR="00497F07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A07F59" w:rsidR="00497F07">
          <w:rPr>
            <w:rStyle w:val="Hyperlink"/>
            <w:noProof/>
          </w:rPr>
          <w:t>Name and Contact Information</w:t>
        </w:r>
        <w:r w:rsidR="00497F07">
          <w:rPr>
            <w:noProof/>
            <w:webHidden/>
          </w:rPr>
          <w:tab/>
        </w:r>
        <w:r w:rsidR="00497F07">
          <w:rPr>
            <w:noProof/>
            <w:webHidden/>
          </w:rPr>
          <w:fldChar w:fldCharType="begin"/>
        </w:r>
        <w:r w:rsidR="00497F07">
          <w:rPr>
            <w:noProof/>
            <w:webHidden/>
          </w:rPr>
          <w:instrText xml:space="preserve"> PAGEREF _Toc80616690 \h </w:instrText>
        </w:r>
        <w:r w:rsidR="00497F07">
          <w:rPr>
            <w:noProof/>
            <w:webHidden/>
          </w:rPr>
        </w:r>
        <w:r w:rsidR="00497F07">
          <w:rPr>
            <w:noProof/>
            <w:webHidden/>
          </w:rPr>
          <w:fldChar w:fldCharType="separate"/>
        </w:r>
        <w:r w:rsidR="00497F07">
          <w:rPr>
            <w:noProof/>
            <w:webHidden/>
          </w:rPr>
          <w:t>6</w:t>
        </w:r>
        <w:r w:rsidR="00497F07">
          <w:rPr>
            <w:noProof/>
            <w:webHidden/>
          </w:rPr>
          <w:fldChar w:fldCharType="end"/>
        </w:r>
      </w:hyperlink>
    </w:p>
    <w:p w:rsidR="00497F07" w:rsidP="00497F07" w:rsidRDefault="00F54810" w14:paraId="1BC2083E" w14:textId="5A902423">
      <w:r>
        <w:fldChar w:fldCharType="end"/>
      </w:r>
    </w:p>
    <w:p w:rsidR="00337A99" w:rsidP="00497F07" w:rsidRDefault="00337A99" w14:paraId="05B2E329" w14:textId="54E2CC3C">
      <w:pPr>
        <w:pStyle w:val="Heading1"/>
      </w:pPr>
      <w:r>
        <w:br w:type="page"/>
      </w:r>
      <w:bookmarkStart w:name="_Toc74633339" w:id="3"/>
      <w:bookmarkStart w:name="_Toc76464146" w:id="4"/>
      <w:bookmarkStart w:name="_Toc80616688" w:id="5"/>
      <w:r w:rsidR="007D24AC">
        <w:lastRenderedPageBreak/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Pr="005D7248" w:rsidR="005D7248" w:rsidP="005D7248" w:rsidRDefault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4591"/>
        <w:gridCol w:w="4769"/>
      </w:tblGrid>
      <w:tr w:rsidR="00337A99" w:rsidTr="00C124C5" w14:paraId="7AD251B4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3AC15E4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11AF1649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719558C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3A113916" w14:textId="77777777"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048C26FE" w14:textId="77777777">
              <w:tc>
                <w:tcPr>
                  <w:tcW w:w="4449" w:type="dxa"/>
                </w:tcPr>
                <w:p w:rsidR="00337A99" w:rsidP="00337A99" w:rsidRDefault="00337A99" w14:paraId="04F6A106" w14:textId="77777777"/>
              </w:tc>
            </w:tr>
          </w:tbl>
          <w:p w:rsidRPr="00DB125C" w:rsidR="00337A99" w:rsidP="00337A99" w:rsidRDefault="00337A99" w14:paraId="0FC0A083" w14:textId="77777777"/>
        </w:tc>
        <w:tc>
          <w:tcPr>
            <w:tcW w:w="4769" w:type="dxa"/>
            <w:vAlign w:val="center"/>
          </w:tcPr>
          <w:p w:rsidR="00337A99" w:rsidP="00337A99" w:rsidRDefault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:rsidR="00337A99" w:rsidTr="00C124C5" w14:paraId="0A31DF86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28FB07E2" w14:textId="77777777">
              <w:tc>
                <w:tcPr>
                  <w:tcW w:w="4449" w:type="dxa"/>
                </w:tcPr>
                <w:p w:rsidR="00337A99" w:rsidP="00337A99" w:rsidRDefault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:rsidR="00337A99" w:rsidTr="00337A99" w14:paraId="225DC2D5" w14:textId="77777777">
              <w:tc>
                <w:tcPr>
                  <w:tcW w:w="4449" w:type="dxa"/>
                </w:tcPr>
                <w:p w:rsidR="00337A99" w:rsidP="00337A99" w:rsidRDefault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:rsidR="00337A99" w:rsidTr="00337A99" w14:paraId="0D29CA2A" w14:textId="77777777">
              <w:tc>
                <w:tcPr>
                  <w:tcW w:w="4449" w:type="dxa"/>
                </w:tcPr>
                <w:p w:rsidR="00337A99" w:rsidP="00337A99" w:rsidRDefault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:rsidRDefault="00337A99" w14:paraId="173D5965" w14:textId="77777777"/>
        </w:tc>
        <w:tc>
          <w:tcPr>
            <w:tcW w:w="4769" w:type="dxa"/>
            <w:vAlign w:val="center"/>
          </w:tcPr>
          <w:p w:rsidR="00337A99" w:rsidP="00337A99" w:rsidRDefault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:rsidR="009A0331" w:rsidTr="00C124C5" w14:paraId="4E78F4B1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3681465F" w14:textId="77777777">
              <w:tc>
                <w:tcPr>
                  <w:tcW w:w="4449" w:type="dxa"/>
                </w:tcPr>
                <w:p w:rsidR="009A0331" w:rsidP="009A0331" w:rsidRDefault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:rsidRDefault="009A0331" w14:paraId="215B45DB" w14:textId="77777777"/>
        </w:tc>
        <w:tc>
          <w:tcPr>
            <w:tcW w:w="4769" w:type="dxa"/>
            <w:vAlign w:val="center"/>
          </w:tcPr>
          <w:p w:rsidR="009A0331" w:rsidP="00337A99" w:rsidRDefault="009A0331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:rsidR="009A0331" w:rsidTr="00C124C5" w14:paraId="128D934D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6A76D079" w14:textId="77777777">
              <w:tc>
                <w:tcPr>
                  <w:tcW w:w="4449" w:type="dxa"/>
                </w:tcPr>
                <w:p w:rsidR="009A0331" w:rsidP="009A0331" w:rsidRDefault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:rsidRDefault="009A0331" w14:paraId="249E3FA3" w14:textId="77777777"/>
        </w:tc>
        <w:tc>
          <w:tcPr>
            <w:tcW w:w="4769" w:type="dxa"/>
            <w:vAlign w:val="center"/>
          </w:tcPr>
          <w:p w:rsidR="009A0331" w:rsidP="00337A99" w:rsidRDefault="009A0331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:rsidR="00C124C5" w:rsidTr="00C124C5" w14:paraId="572A5910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73"/>
            </w:tblGrid>
            <w:tr w:rsidR="00C124C5" w:rsidTr="00DB3C8A" w14:paraId="1C17E261" w14:textId="77777777">
              <w:tc>
                <w:tcPr>
                  <w:tcW w:w="4473" w:type="dxa"/>
                </w:tcPr>
                <w:p w:rsidR="00C124C5" w:rsidP="00DB3C8A" w:rsidRDefault="00C124C5" w14:paraId="3A319B19" w14:textId="77777777">
                  <w:r>
                    <w:t>Single Add</w:t>
                  </w:r>
                </w:p>
              </w:tc>
            </w:tr>
          </w:tbl>
          <w:p w:rsidRPr="004D6FBF" w:rsidR="00C124C5" w:rsidP="00DB3C8A" w:rsidRDefault="00C124C5" w14:paraId="5B5463FA" w14:textId="77777777"/>
        </w:tc>
        <w:tc>
          <w:tcPr>
            <w:tcW w:w="4769" w:type="dxa"/>
            <w:vAlign w:val="center"/>
          </w:tcPr>
          <w:p w:rsidR="00C124C5" w:rsidP="00DB3C8A" w:rsidRDefault="00084CA0" w14:paraId="4F8C4543" w14:textId="39B66523">
            <w:r>
              <w:t>As</w:t>
            </w:r>
            <w:r w:rsidR="00C124C5"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 w:rsidR="00C124C5">
              <w:t>turn into a pill.</w:t>
            </w:r>
          </w:p>
          <w:p w:rsidR="00C124C5" w:rsidP="00DB3C8A" w:rsidRDefault="27C4EAC0" w14:paraId="5349F434" w14:textId="29F9EA39">
            <w:r>
              <w:rPr>
                <w:noProof/>
              </w:rPr>
              <w:drawing>
                <wp:inline distT="0" distB="0" distL="0" distR="0" wp14:anchorId="739B67E4" wp14:editId="2D8ABD0E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213" w:rsidTr="00C124C5" w14:paraId="2A61387C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747A39" w:rsidTr="00DB3C8A" w14:paraId="22CEFCE5" w14:textId="77777777">
              <w:tc>
                <w:tcPr>
                  <w:tcW w:w="4449" w:type="dxa"/>
                </w:tcPr>
                <w:p w:rsidR="00747A39" w:rsidP="00747A39" w:rsidRDefault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:rsidRDefault="00CE2213" w14:paraId="0C096EC2" w14:textId="77777777"/>
        </w:tc>
        <w:tc>
          <w:tcPr>
            <w:tcW w:w="4769" w:type="dxa"/>
            <w:vAlign w:val="center"/>
          </w:tcPr>
          <w:p w:rsidR="00532B69" w:rsidP="00337A99" w:rsidRDefault="00A84943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:rsidRDefault="257F7788" w14:paraId="60EACA56" w14:textId="27E295F1">
            <w:r>
              <w:rPr>
                <w:noProof/>
              </w:rPr>
              <w:drawing>
                <wp:inline distT="0" distB="0" distL="0" distR="0" wp14:anchorId="752B2568" wp14:editId="0A9D0177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2976" w:rsidTr="00C124C5" w14:paraId="322E3CD4" w14:textId="77777777">
        <w:trPr>
          <w:trHeight w:val="1440"/>
        </w:trPr>
        <w:tc>
          <w:tcPr>
            <w:tcW w:w="4591" w:type="dxa"/>
            <w:vAlign w:val="center"/>
          </w:tcPr>
          <w:p w:rsidR="00A52976" w:rsidP="009A0331" w:rsidRDefault="00A52976" w14:paraId="57539D3F" w14:textId="6934FB48">
            <w:r w:rsidRPr="007D24AC">
              <w:rPr>
                <w:color w:val="00B050"/>
              </w:rPr>
              <w:lastRenderedPageBreak/>
              <w:t>[Button]</w:t>
            </w:r>
          </w:p>
        </w:tc>
        <w:tc>
          <w:tcPr>
            <w:tcW w:w="4769" w:type="dxa"/>
            <w:vAlign w:val="center"/>
          </w:tcPr>
          <w:p w:rsidR="00A52976" w:rsidP="00337A99" w:rsidRDefault="00A52976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:rsidR="00444A79" w:rsidTr="00C124C5" w14:paraId="75D0AFF9" w14:textId="77777777">
        <w:trPr>
          <w:trHeight w:val="1440"/>
        </w:trPr>
        <w:tc>
          <w:tcPr>
            <w:tcW w:w="4591" w:type="dxa"/>
            <w:vAlign w:val="center"/>
          </w:tcPr>
          <w:p w:rsidRPr="007D24AC" w:rsidR="00444A79" w:rsidP="009A0331" w:rsidRDefault="00444A79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:rsidRDefault="00444A7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:rsidR="00FD4C73" w:rsidTr="00C124C5" w14:paraId="66E2AF66" w14:textId="77777777">
        <w:trPr>
          <w:trHeight w:val="1440"/>
        </w:trPr>
        <w:tc>
          <w:tcPr>
            <w:tcW w:w="4591" w:type="dxa"/>
            <w:vAlign w:val="center"/>
          </w:tcPr>
          <w:p w:rsidRPr="0086261C" w:rsidR="00F10366" w:rsidP="009A0331" w:rsidRDefault="00D701FE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:rsidRDefault="0086261C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:rsidR="003E31E8" w:rsidTr="00C124C5" w14:paraId="0EA65B39" w14:textId="77777777">
        <w:trPr>
          <w:trHeight w:val="1440"/>
        </w:trPr>
        <w:tc>
          <w:tcPr>
            <w:tcW w:w="4591" w:type="dxa"/>
            <w:vAlign w:val="center"/>
          </w:tcPr>
          <w:p w:rsidR="003E31E8" w:rsidP="003E31E8" w:rsidRDefault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Pr="00B617D0" w:rsidR="00F61A6E" w:rsidP="003E31E8" w:rsidRDefault="00F61A6E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:rsidRDefault="0086261C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:rsidR="00D701FE" w:rsidTr="00C124C5" w14:paraId="1F2C0900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:rsidR="00D701FE" w:rsidTr="00C124C5" w14:paraId="7D22114C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:rsidR="007C2782" w:rsidTr="00C124C5" w14:paraId="6AC660EE" w14:textId="77777777">
        <w:trPr>
          <w:trHeight w:val="1440"/>
        </w:trPr>
        <w:tc>
          <w:tcPr>
            <w:tcW w:w="4591" w:type="dxa"/>
            <w:vAlign w:val="center"/>
          </w:tcPr>
          <w:p w:rsidRPr="00B617D0" w:rsidR="007C2782" w:rsidP="009A0331" w:rsidRDefault="007C2782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:rsidRDefault="00FE4CCD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:rsidR="00FA491F" w:rsidTr="00C124C5" w14:paraId="25D25B23" w14:textId="77777777">
        <w:trPr>
          <w:trHeight w:val="1440"/>
        </w:trPr>
        <w:tc>
          <w:tcPr>
            <w:tcW w:w="4591" w:type="dxa"/>
            <w:vAlign w:val="center"/>
          </w:tcPr>
          <w:p w:rsidR="00FA491F" w:rsidP="009A0331" w:rsidRDefault="00894A48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:rsidRDefault="00101DE1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:rsidR="00DD0D2E" w:rsidTr="00C124C5" w14:paraId="7A6DD306" w14:textId="77777777">
        <w:trPr>
          <w:trHeight w:val="1440"/>
        </w:trPr>
        <w:tc>
          <w:tcPr>
            <w:tcW w:w="4591" w:type="dxa"/>
            <w:vAlign w:val="center"/>
          </w:tcPr>
          <w:p w:rsidRPr="00894A48" w:rsidR="00DD0D2E" w:rsidP="009A0331" w:rsidRDefault="00DD0D2E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:rsidRDefault="000C33B3" w14:paraId="652FEB96" w14:textId="2B026087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proofErr w:type="gramStart"/>
            <w:r w:rsidR="00CE2213">
              <w:t>certain criteria</w:t>
            </w:r>
            <w:proofErr w:type="gramEnd"/>
          </w:p>
        </w:tc>
      </w:tr>
      <w:tr w:rsidR="006C5CBF" w:rsidTr="00C124C5" w14:paraId="6FEEAC21" w14:textId="77777777">
        <w:trPr>
          <w:trHeight w:val="1440"/>
        </w:trPr>
        <w:tc>
          <w:tcPr>
            <w:tcW w:w="4591" w:type="dxa"/>
            <w:vAlign w:val="center"/>
          </w:tcPr>
          <w:p w:rsidRPr="006C5CBF" w:rsidR="006C5CBF" w:rsidP="009A0331" w:rsidRDefault="006C5CBF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lastRenderedPageBreak/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:rsidRDefault="00CA630B" w14:paraId="15BF88C5" w14:textId="7B1DCC76">
            <w:r>
              <w:t>Instructions to the respondents</w:t>
            </w:r>
          </w:p>
        </w:tc>
      </w:tr>
    </w:tbl>
    <w:p w:rsidR="002345CF" w:rsidP="00337A99" w:rsidRDefault="002345CF" w14:paraId="4DD43600" w14:textId="77777777"/>
    <w:p w:rsidRPr="00F54810" w:rsidR="00F54810" w:rsidRDefault="00F54810" w14:paraId="163B0EA0" w14:textId="148DFE51">
      <w:r>
        <w:br w:type="page"/>
      </w:r>
    </w:p>
    <w:p w:rsidR="00B92016" w:rsidP="00B92016" w:rsidRDefault="00B92016" w14:paraId="5A1DC99A" w14:textId="7E7CBFC7">
      <w:pPr>
        <w:pStyle w:val="Heading1"/>
      </w:pPr>
      <w:bookmarkStart w:name="_Toc80616689" w:id="6"/>
      <w:bookmarkStart w:name="_Toc74633402" w:id="7"/>
      <w:bookmarkStart w:name="_Toc76464207" w:id="8"/>
      <w:r>
        <w:lastRenderedPageBreak/>
        <w:t>Coordinator Instrument</w:t>
      </w:r>
      <w:bookmarkEnd w:id="6"/>
    </w:p>
    <w:p w:rsidRPr="00D27ED0" w:rsidR="00D27ED0" w:rsidP="00546C45" w:rsidRDefault="00D27ED0" w14:paraId="05D186FB" w14:textId="4BAD803F">
      <w:pPr>
        <w:pStyle w:val="Heading2"/>
      </w:pPr>
      <w:bookmarkStart w:name="_Toc80616690" w:id="9"/>
      <w:r>
        <w:t>Name and Contact Information</w:t>
      </w:r>
      <w:bookmarkEnd w:id="7"/>
      <w:bookmarkEnd w:id="8"/>
      <w:bookmarkEnd w:id="9"/>
    </w:p>
    <w:p w:rsidR="00B606C7" w:rsidP="006A5EF4" w:rsidRDefault="00B606C7" w14:paraId="281226FF" w14:textId="77777777">
      <w:pPr>
        <w:pStyle w:val="Heading6"/>
      </w:pPr>
      <w:r>
        <w:t>First Name</w:t>
      </w:r>
    </w:p>
    <w:p w:rsidRPr="00D563E9" w:rsidR="00B606C7" w:rsidP="00B606C7" w:rsidRDefault="00B606C7" w14:paraId="5B6ED5B5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:rsidRDefault="00B606C7" w14:paraId="46096F20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B606C7" w:rsidP="00B606C7" w:rsidRDefault="00B606C7" w14:paraId="72F8E77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:rsidRDefault="00B606C7" w14:paraId="51D43C42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083E8B" w:rsidR="00B606C7" w:rsidP="00B606C7" w:rsidRDefault="00B606C7" w14:paraId="56189833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299679FB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0893CFC5" w14:textId="77777777"/>
        </w:tc>
      </w:tr>
    </w:tbl>
    <w:p w:rsidR="00B606C7" w:rsidP="00B606C7" w:rsidRDefault="00B606C7" w14:paraId="0CD25B9E" w14:textId="77777777">
      <w:pPr>
        <w:pStyle w:val="Heading6"/>
      </w:pPr>
      <w:r>
        <w:t>Middle Initial or Name</w:t>
      </w:r>
    </w:p>
    <w:p w:rsidR="00B606C7" w:rsidP="00B606C7" w:rsidRDefault="00B606C7" w14:paraId="7D11702C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:rsidRDefault="00B606C7" w14:paraId="2109358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C27DDE" w:rsidR="00B606C7" w:rsidP="00B606C7" w:rsidRDefault="00B606C7" w14:paraId="79576B75" w14:textId="77777777"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22A3F5FB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29C26B87" w14:textId="77777777"/>
        </w:tc>
      </w:tr>
    </w:tbl>
    <w:p w:rsidR="00B606C7" w:rsidP="00B606C7" w:rsidRDefault="00B606C7" w14:paraId="07207328" w14:textId="77777777">
      <w:pPr>
        <w:pStyle w:val="Heading6"/>
      </w:pPr>
      <w:r>
        <w:t>Last Name</w:t>
      </w:r>
    </w:p>
    <w:p w:rsidRPr="00D563E9" w:rsidR="00B606C7" w:rsidP="00B606C7" w:rsidRDefault="00B606C7" w14:paraId="02EE7843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:rsidRDefault="00B606C7" w14:paraId="118854B2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B606C7" w:rsidP="00B606C7" w:rsidRDefault="00B606C7" w14:paraId="3625E68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:rsidRDefault="00B606C7" w14:paraId="670A1D9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083E8B" w:rsidR="00B606C7" w:rsidP="00B606C7" w:rsidRDefault="00B606C7" w14:paraId="0A1EF5F1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532D2625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60CDD339" w14:textId="77777777"/>
        </w:tc>
      </w:tr>
    </w:tbl>
    <w:p w:rsidR="00B606C7" w:rsidP="00B606C7" w:rsidRDefault="00B606C7" w14:paraId="061D3DA0" w14:textId="77777777">
      <w:pPr>
        <w:pStyle w:val="Heading6"/>
      </w:pPr>
      <w:r>
        <w:t>Email Address</w:t>
      </w:r>
    </w:p>
    <w:p w:rsidRPr="00D563E9" w:rsidR="00B606C7" w:rsidP="00B606C7" w:rsidRDefault="00B606C7" w14:paraId="2AD1D0FC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:rsidRDefault="00B606C7" w14:paraId="4E4B0D51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B606C7" w:rsidP="00B606C7" w:rsidRDefault="00B606C7" w14:paraId="304AB7F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:rsidRDefault="00B606C7" w14:paraId="3D813D6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B606C7" w:rsidP="00B606C7" w:rsidRDefault="00B606C7" w14:paraId="221D5FC0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7F9BD1B2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5BEF1F97" w14:textId="77777777"/>
        </w:tc>
      </w:tr>
    </w:tbl>
    <w:p w:rsidR="00B606C7" w:rsidP="00B606C7" w:rsidRDefault="00B606C7" w14:paraId="17C8A4CF" w14:textId="77777777">
      <w:pPr>
        <w:pStyle w:val="Heading6"/>
      </w:pPr>
      <w:r>
        <w:t>Phone (xxx-xxx-</w:t>
      </w:r>
      <w:proofErr w:type="spellStart"/>
      <w:r>
        <w:t>xxxx</w:t>
      </w:r>
      <w:proofErr w:type="spellEnd"/>
      <w:r>
        <w:t>)</w:t>
      </w:r>
    </w:p>
    <w:p w:rsidRPr="00D563E9" w:rsidR="00B606C7" w:rsidP="00B606C7" w:rsidRDefault="00B606C7" w14:paraId="07675884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:rsidRDefault="00B606C7" w14:paraId="22BB8617" w14:textId="77777777">
      <w:pPr>
        <w:rPr>
          <w:rStyle w:val="Emphasis"/>
        </w:rPr>
      </w:pPr>
      <w:r>
        <w:rPr>
          <w:rStyle w:val="Emphasis"/>
        </w:rPr>
        <w:t>Limit 10 characters</w:t>
      </w:r>
    </w:p>
    <w:p w:rsidRPr="00083E8B" w:rsidR="00B606C7" w:rsidP="00B606C7" w:rsidRDefault="00B606C7" w14:paraId="0F13D46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76E86F3C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06C96305" w14:textId="77777777"/>
        </w:tc>
      </w:tr>
    </w:tbl>
    <w:p w:rsidRPr="005246DB" w:rsidR="00B606C7" w:rsidP="00B606C7" w:rsidRDefault="00B606C7" w14:paraId="4E004862" w14:textId="77777777">
      <w:pPr>
        <w:pStyle w:val="Heading6"/>
        <w:rPr>
          <w:rStyle w:val="Emphasis"/>
          <w:i w:val="0"/>
          <w:iCs w:val="0"/>
        </w:rPr>
      </w:pPr>
      <w:r>
        <w:lastRenderedPageBreak/>
        <w:t>Extension</w:t>
      </w:r>
    </w:p>
    <w:p w:rsidR="00B606C7" w:rsidP="00B606C7" w:rsidRDefault="00B606C7" w14:paraId="7BE5AD8A" w14:textId="77777777">
      <w:pPr>
        <w:rPr>
          <w:rStyle w:val="Emphasis"/>
        </w:rPr>
      </w:pPr>
      <w:r>
        <w:rPr>
          <w:rStyle w:val="Emphasis"/>
        </w:rPr>
        <w:t>Limit 5 characters</w:t>
      </w:r>
    </w:p>
    <w:p w:rsidRPr="00083E8B" w:rsidR="00B606C7" w:rsidP="00B606C7" w:rsidRDefault="00B606C7" w14:paraId="353F9473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B606C7" w:rsidTr="0081288C" w14:paraId="14F27002" w14:textId="77777777">
        <w:trPr>
          <w:trHeight w:val="432"/>
        </w:trPr>
        <w:tc>
          <w:tcPr>
            <w:tcW w:w="9350" w:type="dxa"/>
            <w:vAlign w:val="center"/>
          </w:tcPr>
          <w:p w:rsidR="00B606C7" w:rsidP="0081288C" w:rsidRDefault="00B606C7" w14:paraId="632EC96E" w14:textId="77777777"/>
        </w:tc>
      </w:tr>
    </w:tbl>
    <w:p w:rsidRPr="00914673" w:rsidR="00914673" w:rsidP="00914673" w:rsidRDefault="00914673" w14:paraId="225F8CD0" w14:textId="77777777"/>
    <w:sectPr w:rsidRPr="00914673" w:rsidR="00914673" w:rsidSect="00F814A0">
      <w:headerReference w:type="default" r:id="rId13"/>
      <w:footerReference w:type="defaul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F98E8" w14:textId="77777777" w:rsidR="00C91318" w:rsidRDefault="00C91318" w:rsidP="003E3602">
      <w:r>
        <w:separator/>
      </w:r>
    </w:p>
  </w:endnote>
  <w:endnote w:type="continuationSeparator" w:id="0">
    <w:p w14:paraId="25825A3D" w14:textId="77777777" w:rsidR="00C91318" w:rsidRDefault="00C91318" w:rsidP="003E3602">
      <w:r>
        <w:continuationSeparator/>
      </w:r>
    </w:p>
  </w:endnote>
  <w:endnote w:type="continuationNotice" w:id="1">
    <w:p w14:paraId="080AC9E5" w14:textId="77777777" w:rsidR="00C91318" w:rsidRDefault="00C913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6204451A" w14:textId="77777777" w:rsidTr="006215B7">
      <w:tc>
        <w:tcPr>
          <w:tcW w:w="3120" w:type="dxa"/>
        </w:tcPr>
        <w:p w14:paraId="099DF6AB" w14:textId="3EDF35AB" w:rsidR="00047587" w:rsidRDefault="00047587" w:rsidP="006215B7">
          <w:pPr>
            <w:pStyle w:val="Header"/>
            <w:ind w:left="-115"/>
          </w:pPr>
        </w:p>
      </w:tc>
      <w:tc>
        <w:tcPr>
          <w:tcW w:w="3120" w:type="dxa"/>
        </w:tcPr>
        <w:p w14:paraId="245E9C61" w14:textId="26965452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4DC719A" w14:textId="51A9B174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45209528" w14:textId="70D6AD6A" w:rsidR="00047587" w:rsidRDefault="000475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A7B47" w14:textId="77777777" w:rsidR="00C91318" w:rsidRDefault="00C91318" w:rsidP="003E3602">
      <w:r>
        <w:separator/>
      </w:r>
    </w:p>
  </w:footnote>
  <w:footnote w:type="continuationSeparator" w:id="0">
    <w:p w14:paraId="566BE7FA" w14:textId="77777777" w:rsidR="00C91318" w:rsidRDefault="00C91318" w:rsidP="003E3602">
      <w:r>
        <w:continuationSeparator/>
      </w:r>
    </w:p>
  </w:footnote>
  <w:footnote w:type="continuationNotice" w:id="1">
    <w:p w14:paraId="54D50E6E" w14:textId="77777777" w:rsidR="00C91318" w:rsidRDefault="00C913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586DFB80" w14:textId="77777777" w:rsidTr="006215B7">
      <w:tc>
        <w:tcPr>
          <w:tcW w:w="3120" w:type="dxa"/>
        </w:tcPr>
        <w:p w14:paraId="1FB82B12" w14:textId="49AD9E1D" w:rsidR="00047587" w:rsidRDefault="00047587" w:rsidP="00E551D4">
          <w:pPr>
            <w:pStyle w:val="Header"/>
            <w:ind w:left="-115"/>
          </w:pPr>
        </w:p>
      </w:tc>
      <w:tc>
        <w:tcPr>
          <w:tcW w:w="3120" w:type="dxa"/>
        </w:tcPr>
        <w:p w14:paraId="5A54F1CC" w14:textId="6A20218D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22FE59D" w14:textId="3191A32C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2C74C719" w14:textId="51CCBDDA" w:rsidR="00047587" w:rsidRDefault="000475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5C8D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D268C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7E9A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7C40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9E59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0CAE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0AC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7BC4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44F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D6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E16AA"/>
    <w:multiLevelType w:val="multilevel"/>
    <w:tmpl w:val="0409001D"/>
    <w:styleLink w:val="CurrentLi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F026541"/>
    <w:multiLevelType w:val="multilevel"/>
    <w:tmpl w:val="8FE60CAC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33E66E3"/>
    <w:multiLevelType w:val="multilevel"/>
    <w:tmpl w:val="04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346235A"/>
    <w:multiLevelType w:val="multilevel"/>
    <w:tmpl w:val="0409001D"/>
    <w:styleLink w:val="CurrentList1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A3B71BD"/>
    <w:multiLevelType w:val="multilevel"/>
    <w:tmpl w:val="AF665A9A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ECD502F"/>
    <w:multiLevelType w:val="multilevel"/>
    <w:tmpl w:val="F9E2FAEA"/>
    <w:styleLink w:val="CurrentList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20AE74D1"/>
    <w:multiLevelType w:val="multilevel"/>
    <w:tmpl w:val="0409001D"/>
    <w:styleLink w:val="CurrentList1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95C5A09"/>
    <w:multiLevelType w:val="multilevel"/>
    <w:tmpl w:val="70E6BE0A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1.%6"/>
      <w:lvlJc w:val="left"/>
      <w:pPr>
        <w:ind w:left="1152" w:hanging="11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BA767AB"/>
    <w:multiLevelType w:val="multilevel"/>
    <w:tmpl w:val="B2F019A6"/>
    <w:styleLink w:val="CurrentList9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8E41857"/>
    <w:multiLevelType w:val="multilevel"/>
    <w:tmpl w:val="F9E2FAEA"/>
    <w:styleLink w:val="CurrentList3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9592A2A"/>
    <w:multiLevelType w:val="multilevel"/>
    <w:tmpl w:val="51B876A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CBB69C0"/>
    <w:multiLevelType w:val="multilevel"/>
    <w:tmpl w:val="23FE3A8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EED2C0D"/>
    <w:multiLevelType w:val="multilevel"/>
    <w:tmpl w:val="04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96137E3"/>
    <w:multiLevelType w:val="multilevel"/>
    <w:tmpl w:val="0409001D"/>
    <w:styleLink w:val="CurrentList1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38653CB"/>
    <w:multiLevelType w:val="multilevel"/>
    <w:tmpl w:val="5F20C34C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53F738D"/>
    <w:multiLevelType w:val="multilevel"/>
    <w:tmpl w:val="04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84F5DD3"/>
    <w:multiLevelType w:val="multilevel"/>
    <w:tmpl w:val="7248C09A"/>
    <w:styleLink w:val="CurrentList7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CF87C4A"/>
    <w:multiLevelType w:val="multilevel"/>
    <w:tmpl w:val="0409001D"/>
    <w:styleLink w:val="CurrentList1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D587F0C"/>
    <w:multiLevelType w:val="multilevel"/>
    <w:tmpl w:val="B2F019A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22"/>
  </w:num>
  <w:num w:numId="3">
    <w:abstractNumId w:val="11"/>
  </w:num>
  <w:num w:numId="4">
    <w:abstractNumId w:val="15"/>
  </w:num>
  <w:num w:numId="5">
    <w:abstractNumId w:val="20"/>
  </w:num>
  <w:num w:numId="6">
    <w:abstractNumId w:val="25"/>
  </w:num>
  <w:num w:numId="7">
    <w:abstractNumId w:val="18"/>
  </w:num>
  <w:num w:numId="8">
    <w:abstractNumId w:val="29"/>
  </w:num>
  <w:num w:numId="9">
    <w:abstractNumId w:val="14"/>
  </w:num>
  <w:num w:numId="10">
    <w:abstractNumId w:val="27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8"/>
  </w:num>
  <w:num w:numId="16">
    <w:abstractNumId w:val="4"/>
  </w:num>
  <w:num w:numId="17">
    <w:abstractNumId w:val="5"/>
  </w:num>
  <w:num w:numId="18">
    <w:abstractNumId w:val="6"/>
  </w:num>
  <w:num w:numId="19">
    <w:abstractNumId w:val="7"/>
  </w:num>
  <w:num w:numId="20">
    <w:abstractNumId w:val="9"/>
  </w:num>
  <w:num w:numId="21">
    <w:abstractNumId w:val="10"/>
  </w:num>
  <w:num w:numId="22">
    <w:abstractNumId w:val="19"/>
  </w:num>
  <w:num w:numId="23">
    <w:abstractNumId w:val="16"/>
  </w:num>
  <w:num w:numId="24">
    <w:abstractNumId w:val="12"/>
  </w:num>
  <w:num w:numId="25">
    <w:abstractNumId w:val="26"/>
  </w:num>
  <w:num w:numId="26">
    <w:abstractNumId w:val="23"/>
  </w:num>
  <w:num w:numId="27">
    <w:abstractNumId w:val="13"/>
  </w:num>
  <w:num w:numId="28">
    <w:abstractNumId w:val="28"/>
  </w:num>
  <w:num w:numId="29">
    <w:abstractNumId w:val="24"/>
  </w:num>
  <w:num w:numId="30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czMjY3NDc1NbFU0lEKTi0uzszPAykwqQUAQIj1oCwAAAA="/>
  </w:docVars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68D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9A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60"/>
    <w:rsid w:val="00102FEA"/>
    <w:rsid w:val="00106BC1"/>
    <w:rsid w:val="0010759C"/>
    <w:rsid w:val="00107D3A"/>
    <w:rsid w:val="001109FD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246"/>
    <w:rsid w:val="002C36A3"/>
    <w:rsid w:val="002C3818"/>
    <w:rsid w:val="002C41B5"/>
    <w:rsid w:val="002C46D5"/>
    <w:rsid w:val="002C58F5"/>
    <w:rsid w:val="002C5CB1"/>
    <w:rsid w:val="002C5DAB"/>
    <w:rsid w:val="002C5DC4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69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4B01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6182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01A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A61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809"/>
    <w:rsid w:val="003D2998"/>
    <w:rsid w:val="003D2A91"/>
    <w:rsid w:val="003D3ED2"/>
    <w:rsid w:val="003D4E24"/>
    <w:rsid w:val="003D6439"/>
    <w:rsid w:val="003D6A18"/>
    <w:rsid w:val="003D6E41"/>
    <w:rsid w:val="003D78AB"/>
    <w:rsid w:val="003D7AFE"/>
    <w:rsid w:val="003E0084"/>
    <w:rsid w:val="003E1612"/>
    <w:rsid w:val="003E1BB0"/>
    <w:rsid w:val="003E1C41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61B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2AE5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97F07"/>
    <w:rsid w:val="004A009E"/>
    <w:rsid w:val="004A1AE1"/>
    <w:rsid w:val="004A2CCC"/>
    <w:rsid w:val="004A3561"/>
    <w:rsid w:val="004A384A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B99"/>
    <w:rsid w:val="004F0040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50C"/>
    <w:rsid w:val="004F4B36"/>
    <w:rsid w:val="004F4EB2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6C45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CB7"/>
    <w:rsid w:val="005B4DB2"/>
    <w:rsid w:val="005B52DF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389B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6DC1"/>
    <w:rsid w:val="006215B7"/>
    <w:rsid w:val="0062194C"/>
    <w:rsid w:val="00621C86"/>
    <w:rsid w:val="00621FCA"/>
    <w:rsid w:val="0062271E"/>
    <w:rsid w:val="006236B4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5EF4"/>
    <w:rsid w:val="006A67E4"/>
    <w:rsid w:val="006B0816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46FF"/>
    <w:rsid w:val="006C5243"/>
    <w:rsid w:val="006C53EB"/>
    <w:rsid w:val="006C5867"/>
    <w:rsid w:val="006C5983"/>
    <w:rsid w:val="006C5CBF"/>
    <w:rsid w:val="006C63E1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2827"/>
    <w:rsid w:val="006D5871"/>
    <w:rsid w:val="006D5A48"/>
    <w:rsid w:val="006D5E09"/>
    <w:rsid w:val="006D646F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8D1"/>
    <w:rsid w:val="00764EAC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D50"/>
    <w:rsid w:val="00836BB7"/>
    <w:rsid w:val="008378EE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471B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06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E16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1508"/>
    <w:rsid w:val="00A82070"/>
    <w:rsid w:val="00A82771"/>
    <w:rsid w:val="00A84943"/>
    <w:rsid w:val="00A84ACB"/>
    <w:rsid w:val="00A84E40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616"/>
    <w:rsid w:val="00AD77A6"/>
    <w:rsid w:val="00AD7819"/>
    <w:rsid w:val="00AD7A08"/>
    <w:rsid w:val="00AD7A4C"/>
    <w:rsid w:val="00AE0871"/>
    <w:rsid w:val="00AE0EDE"/>
    <w:rsid w:val="00AE15D5"/>
    <w:rsid w:val="00AE16F2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D07"/>
    <w:rsid w:val="00B36087"/>
    <w:rsid w:val="00B36CF5"/>
    <w:rsid w:val="00B36DDF"/>
    <w:rsid w:val="00B37935"/>
    <w:rsid w:val="00B414B9"/>
    <w:rsid w:val="00B420FE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629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016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D0C9C"/>
    <w:rsid w:val="00BD0E25"/>
    <w:rsid w:val="00BD13C3"/>
    <w:rsid w:val="00BD191E"/>
    <w:rsid w:val="00BD1D4F"/>
    <w:rsid w:val="00BD1E84"/>
    <w:rsid w:val="00BD24B6"/>
    <w:rsid w:val="00BD36CA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F2D"/>
    <w:rsid w:val="00C91318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15A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79AC"/>
    <w:rsid w:val="00D2014A"/>
    <w:rsid w:val="00D201CB"/>
    <w:rsid w:val="00D203E3"/>
    <w:rsid w:val="00D20583"/>
    <w:rsid w:val="00D208B5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71B"/>
    <w:rsid w:val="00D57715"/>
    <w:rsid w:val="00D57829"/>
    <w:rsid w:val="00D57899"/>
    <w:rsid w:val="00D57CD0"/>
    <w:rsid w:val="00D60A79"/>
    <w:rsid w:val="00D60BD7"/>
    <w:rsid w:val="00D60E96"/>
    <w:rsid w:val="00D61B94"/>
    <w:rsid w:val="00D620BB"/>
    <w:rsid w:val="00D62F8B"/>
    <w:rsid w:val="00D62FF1"/>
    <w:rsid w:val="00D642CF"/>
    <w:rsid w:val="00D6450E"/>
    <w:rsid w:val="00D64A8E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E23"/>
    <w:rsid w:val="00DA466B"/>
    <w:rsid w:val="00DA4979"/>
    <w:rsid w:val="00DA5042"/>
    <w:rsid w:val="00DA644E"/>
    <w:rsid w:val="00DA69AE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690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041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C81"/>
    <w:rsid w:val="00F47CA7"/>
    <w:rsid w:val="00F50E23"/>
    <w:rsid w:val="00F512D9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D9842D"/>
    <w:rsid w:val="11DE5574"/>
    <w:rsid w:val="1231236F"/>
    <w:rsid w:val="1254E938"/>
    <w:rsid w:val="12687820"/>
    <w:rsid w:val="128B81F7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732F1C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6F2BBA"/>
  <w14:defaultImageDpi w14:val="300"/>
  <w15:docId w15:val="{0A9DEBBA-2386-B044-BCF0-2C10DEE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E389B"/>
    <w:pPr>
      <w:keepNext/>
      <w:keepLines/>
      <w:numPr>
        <w:numId w:val="30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5E389B"/>
    <w:pPr>
      <w:keepNext/>
      <w:keepLines/>
      <w:numPr>
        <w:ilvl w:val="1"/>
        <w:numId w:val="30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5E389B"/>
    <w:pPr>
      <w:keepNext/>
      <w:keepLines/>
      <w:spacing w:before="280" w:after="2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389B"/>
    <w:pPr>
      <w:keepNext/>
      <w:keepLines/>
      <w:numPr>
        <w:ilvl w:val="3"/>
        <w:numId w:val="30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389B"/>
    <w:pPr>
      <w:keepNext/>
      <w:keepLines/>
      <w:numPr>
        <w:ilvl w:val="4"/>
        <w:numId w:val="30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5E389B"/>
    <w:pPr>
      <w:keepNext/>
      <w:keepLines/>
      <w:numPr>
        <w:ilvl w:val="2"/>
        <w:numId w:val="30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389B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389B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389B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337A99"/>
    <w:rPr>
      <w:rFonts w:eastAsiaTheme="majorEastAsia" w:cstheme="majorBidi"/>
      <w:color w:val="000000" w:themeColor="text1"/>
      <w:sz w:val="28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118A5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eastAsiaTheme="minorHAnsi" w:hAnsi="Lucida Grande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-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eastAsiaTheme="minorHAnsi" w:hAnsi="Times New Roman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569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56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56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CurrentList4">
    <w:name w:val="Current List4"/>
    <w:uiPriority w:val="99"/>
    <w:rsid w:val="006A5EF4"/>
    <w:pPr>
      <w:numPr>
        <w:numId w:val="6"/>
      </w:numPr>
    </w:pPr>
  </w:style>
  <w:style w:type="numbering" w:customStyle="1" w:styleId="CurrentList1">
    <w:name w:val="Current List1"/>
    <w:uiPriority w:val="99"/>
    <w:rsid w:val="005B4CB7"/>
    <w:pPr>
      <w:numPr>
        <w:numId w:val="3"/>
      </w:numPr>
    </w:pPr>
  </w:style>
  <w:style w:type="numbering" w:customStyle="1" w:styleId="CurrentList2">
    <w:name w:val="Current List2"/>
    <w:uiPriority w:val="99"/>
    <w:rsid w:val="009B6C06"/>
    <w:pPr>
      <w:numPr>
        <w:numId w:val="4"/>
      </w:numPr>
    </w:pPr>
  </w:style>
  <w:style w:type="numbering" w:customStyle="1" w:styleId="CurrentList3">
    <w:name w:val="Current List3"/>
    <w:uiPriority w:val="99"/>
    <w:rsid w:val="00A81508"/>
    <w:pPr>
      <w:numPr>
        <w:numId w:val="5"/>
      </w:numPr>
    </w:pPr>
  </w:style>
  <w:style w:type="numbering" w:customStyle="1" w:styleId="CurrentList5">
    <w:name w:val="Current List5"/>
    <w:uiPriority w:val="99"/>
    <w:rsid w:val="006A5EF4"/>
    <w:pPr>
      <w:numPr>
        <w:numId w:val="7"/>
      </w:numPr>
    </w:pPr>
  </w:style>
  <w:style w:type="numbering" w:customStyle="1" w:styleId="CurrentList6">
    <w:name w:val="Current List6"/>
    <w:uiPriority w:val="99"/>
    <w:rsid w:val="004F0040"/>
    <w:pPr>
      <w:numPr>
        <w:numId w:val="9"/>
      </w:numPr>
    </w:pPr>
  </w:style>
  <w:style w:type="numbering" w:customStyle="1" w:styleId="CurrentList7">
    <w:name w:val="Current List7"/>
    <w:uiPriority w:val="99"/>
    <w:rsid w:val="00A32E16"/>
    <w:pPr>
      <w:numPr>
        <w:numId w:val="10"/>
      </w:numPr>
    </w:pPr>
  </w:style>
  <w:style w:type="numbering" w:customStyle="1" w:styleId="CurrentList8">
    <w:name w:val="Current List8"/>
    <w:uiPriority w:val="99"/>
    <w:rsid w:val="005E389B"/>
    <w:pPr>
      <w:numPr>
        <w:numId w:val="21"/>
      </w:numPr>
    </w:pPr>
  </w:style>
  <w:style w:type="numbering" w:customStyle="1" w:styleId="CurrentList9">
    <w:name w:val="Current List9"/>
    <w:uiPriority w:val="99"/>
    <w:rsid w:val="005E389B"/>
    <w:pPr>
      <w:numPr>
        <w:numId w:val="22"/>
      </w:numPr>
    </w:pPr>
  </w:style>
  <w:style w:type="numbering" w:customStyle="1" w:styleId="CurrentList10">
    <w:name w:val="Current List10"/>
    <w:uiPriority w:val="99"/>
    <w:rsid w:val="005E389B"/>
    <w:pPr>
      <w:numPr>
        <w:numId w:val="23"/>
      </w:numPr>
    </w:pPr>
  </w:style>
  <w:style w:type="numbering" w:customStyle="1" w:styleId="CurrentList11">
    <w:name w:val="Current List11"/>
    <w:uiPriority w:val="99"/>
    <w:rsid w:val="005E389B"/>
    <w:pPr>
      <w:numPr>
        <w:numId w:val="24"/>
      </w:numPr>
    </w:pPr>
  </w:style>
  <w:style w:type="numbering" w:customStyle="1" w:styleId="CurrentList12">
    <w:name w:val="Current List12"/>
    <w:uiPriority w:val="99"/>
    <w:rsid w:val="005E389B"/>
    <w:pPr>
      <w:numPr>
        <w:numId w:val="25"/>
      </w:numPr>
    </w:pPr>
  </w:style>
  <w:style w:type="numbering" w:customStyle="1" w:styleId="CurrentList13">
    <w:name w:val="Current List13"/>
    <w:uiPriority w:val="99"/>
    <w:rsid w:val="005E389B"/>
    <w:pPr>
      <w:numPr>
        <w:numId w:val="26"/>
      </w:numPr>
    </w:pPr>
  </w:style>
  <w:style w:type="numbering" w:customStyle="1" w:styleId="CurrentList14">
    <w:name w:val="Current List14"/>
    <w:uiPriority w:val="99"/>
    <w:rsid w:val="005E389B"/>
    <w:pPr>
      <w:numPr>
        <w:numId w:val="27"/>
      </w:numPr>
    </w:pPr>
  </w:style>
  <w:style w:type="numbering" w:customStyle="1" w:styleId="CurrentList15">
    <w:name w:val="Current List15"/>
    <w:uiPriority w:val="99"/>
    <w:rsid w:val="005E389B"/>
    <w:pPr>
      <w:numPr>
        <w:numId w:val="28"/>
      </w:numPr>
    </w:pPr>
  </w:style>
  <w:style w:type="numbering" w:customStyle="1" w:styleId="CurrentList16">
    <w:name w:val="Current List16"/>
    <w:uiPriority w:val="99"/>
    <w:rsid w:val="005E389B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3" ma:contentTypeDescription="Create a new document." ma:contentTypeScope="" ma:versionID="62b134728a1ed73122d2a20cbc756f18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e7035ce907eee1f93fc953b2bfe52594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Props1.xml><?xml version="1.0" encoding="utf-8"?>
<ds:datastoreItem xmlns:ds="http://schemas.openxmlformats.org/officeDocument/2006/customXml" ds:itemID="{8A8A2960-D103-4F7A-937C-F63B55373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E8E56D-DD98-C149-8917-B13A96256A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37</Words>
  <Characters>249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Cloud Indian School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trickland</dc:creator>
  <cp:keywords/>
  <dc:description/>
  <cp:lastModifiedBy>Plimpton, Suzanne H.</cp:lastModifiedBy>
  <cp:revision>2</cp:revision>
  <cp:lastPrinted>2021-03-12T01:35:00Z</cp:lastPrinted>
  <dcterms:created xsi:type="dcterms:W3CDTF">2021-09-29T20:31:00Z</dcterms:created>
  <dcterms:modified xsi:type="dcterms:W3CDTF">2021-09-2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890C6496F7A4593105337EB1B5F37</vt:lpwstr>
  </property>
  <property fmtid="{D5CDD505-2E9C-101B-9397-08002B2CF9AE}" pid="3" name="Order">
    <vt:r8>21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